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8C0D2" w14:textId="14575F86" w:rsidR="007C0ECA" w:rsidRPr="00E858EA" w:rsidRDefault="00AA0974" w:rsidP="000A2EB3">
      <w:pPr>
        <w:widowControl/>
        <w:wordWrap/>
        <w:autoSpaceDE/>
        <w:autoSpaceDN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LIP </w:t>
      </w:r>
      <w:r w:rsidR="000A2EB3" w:rsidRPr="00E858EA">
        <w:rPr>
          <w:b/>
          <w:bCs/>
          <w:sz w:val="28"/>
          <w:szCs w:val="24"/>
        </w:rPr>
        <w:t>Midterm</w:t>
      </w:r>
      <w:r w:rsidR="00BA2774" w:rsidRPr="00E858EA">
        <w:rPr>
          <w:b/>
          <w:bCs/>
          <w:sz w:val="28"/>
          <w:szCs w:val="24"/>
        </w:rPr>
        <w:t>202</w:t>
      </w:r>
      <w:r>
        <w:rPr>
          <w:b/>
          <w:bCs/>
          <w:sz w:val="28"/>
          <w:szCs w:val="24"/>
        </w:rPr>
        <w:t>2</w:t>
      </w:r>
      <w:r w:rsidR="000A2EB3" w:rsidRPr="00E858EA">
        <w:rPr>
          <w:b/>
          <w:bCs/>
          <w:sz w:val="28"/>
          <w:szCs w:val="24"/>
        </w:rPr>
        <w:t xml:space="preserve"> </w:t>
      </w:r>
      <w:r w:rsidR="00E858EA">
        <w:rPr>
          <w:b/>
          <w:bCs/>
          <w:sz w:val="28"/>
          <w:szCs w:val="24"/>
        </w:rPr>
        <w:t>Answer</w:t>
      </w:r>
    </w:p>
    <w:p w14:paraId="4B203FD4" w14:textId="61250CC0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N</w:t>
      </w:r>
      <w:r w:rsidRPr="00E858EA">
        <w:rPr>
          <w:b/>
          <w:bCs/>
          <w:sz w:val="22"/>
          <w:szCs w:val="24"/>
        </w:rPr>
        <w:t xml:space="preserve">ame:    </w:t>
      </w:r>
      <w:r w:rsidR="0001369C">
        <w:rPr>
          <w:rFonts w:hint="eastAsia"/>
          <w:b/>
          <w:bCs/>
          <w:sz w:val="22"/>
          <w:szCs w:val="24"/>
        </w:rPr>
        <w:t>노경하</w:t>
      </w:r>
      <w:r w:rsidRPr="00E858EA">
        <w:rPr>
          <w:b/>
          <w:bCs/>
          <w:sz w:val="22"/>
          <w:szCs w:val="24"/>
        </w:rPr>
        <w:t xml:space="preserve">                      ID:</w:t>
      </w:r>
      <w:r w:rsidR="0001369C">
        <w:rPr>
          <w:b/>
          <w:bCs/>
          <w:sz w:val="22"/>
          <w:szCs w:val="24"/>
        </w:rPr>
        <w:t>22000224</w:t>
      </w:r>
    </w:p>
    <w:p w14:paraId="4A39E3BD" w14:textId="46D10B97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5CB67965" w14:textId="3FA836CB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R</w:t>
      </w:r>
      <w:r w:rsidRPr="00E858EA">
        <w:rPr>
          <w:b/>
          <w:bCs/>
          <w:sz w:val="22"/>
          <w:szCs w:val="24"/>
        </w:rPr>
        <w:t>esult Image</w:t>
      </w:r>
      <w:r w:rsidR="00E858EA">
        <w:rPr>
          <w:b/>
          <w:bCs/>
          <w:sz w:val="22"/>
          <w:szCs w:val="24"/>
        </w:rPr>
        <w:t>s</w:t>
      </w:r>
      <w:r w:rsidRPr="00E858EA">
        <w:rPr>
          <w:b/>
          <w:bCs/>
          <w:sz w:val="22"/>
          <w:szCs w:val="24"/>
        </w:rPr>
        <w:t>:</w:t>
      </w:r>
    </w:p>
    <w:p w14:paraId="6E13752C" w14:textId="10B694BC" w:rsidR="00AA0974" w:rsidRDefault="00AA0974" w:rsidP="00AA0974">
      <w:pPr>
        <w:pStyle w:val="a6"/>
        <w:numPr>
          <w:ilvl w:val="0"/>
          <w:numId w:val="6"/>
        </w:numPr>
        <w:spacing w:line="240" w:lineRule="auto"/>
        <w:ind w:leftChars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[30 </w:t>
      </w:r>
      <w:proofErr w:type="spellStart"/>
      <w:r>
        <w:rPr>
          <w:rFonts w:ascii="Times New Roman" w:hAnsi="Times New Roman" w:cs="Times New Roman"/>
          <w:szCs w:val="20"/>
        </w:rPr>
        <w:t>pt</w:t>
      </w:r>
      <w:proofErr w:type="spellEnd"/>
      <w:r>
        <w:rPr>
          <w:rFonts w:ascii="Times New Roman" w:hAnsi="Times New Roman" w:cs="Times New Roman"/>
          <w:szCs w:val="20"/>
        </w:rPr>
        <w:t xml:space="preserve">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10056"/>
      </w:tblGrid>
      <w:tr w:rsidR="007C0ECA" w:rsidRPr="00E858EA" w14:paraId="09F934D7" w14:textId="77777777" w:rsidTr="00E858EA">
        <w:trPr>
          <w:trHeight w:val="4958"/>
        </w:trPr>
        <w:tc>
          <w:tcPr>
            <w:tcW w:w="9849" w:type="dxa"/>
          </w:tcPr>
          <w:p w14:paraId="5E0892EB" w14:textId="50854947" w:rsidR="007C0ECA" w:rsidRPr="00E858EA" w:rsidRDefault="00820EAA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58FC31" wp14:editId="04CF9DA6">
                  <wp:extent cx="6645910" cy="5491480"/>
                  <wp:effectExtent l="0" t="0" r="254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5491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2FFFED" w14:textId="2C42CD3F" w:rsidR="007C0EC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19C8B3EB" w14:textId="43AB0388" w:rsidR="00820EAA" w:rsidRDefault="00820EA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12B344FC" w14:textId="026A4374" w:rsidR="00820EAA" w:rsidRDefault="00820EA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1AA6CB1" w14:textId="42189AF2" w:rsidR="00820EAA" w:rsidRDefault="00820EA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4FCFBD2" w14:textId="38559330" w:rsidR="00820EAA" w:rsidRDefault="00820EA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5FC617E" w14:textId="7E34FC6E" w:rsidR="00820EAA" w:rsidRDefault="00820EA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51C50A1C" w14:textId="77777777" w:rsidR="00820EAA" w:rsidRPr="00E858EA" w:rsidRDefault="00820EAA" w:rsidP="007C0ECA">
      <w:pPr>
        <w:widowControl/>
        <w:wordWrap/>
        <w:autoSpaceDE/>
        <w:autoSpaceDN/>
        <w:ind w:left="400"/>
        <w:jc w:val="left"/>
        <w:rPr>
          <w:rFonts w:hint="eastAsia"/>
          <w:b/>
          <w:bCs/>
          <w:sz w:val="22"/>
          <w:szCs w:val="24"/>
        </w:rPr>
      </w:pPr>
    </w:p>
    <w:p w14:paraId="0AC1569D" w14:textId="2240CDE1" w:rsidR="007C0ECA" w:rsidRPr="00AA0974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AA0974">
        <w:rPr>
          <w:rFonts w:hint="eastAsia"/>
          <w:b/>
          <w:bCs/>
          <w:sz w:val="22"/>
          <w:szCs w:val="24"/>
        </w:rPr>
        <w:lastRenderedPageBreak/>
        <w:t>[</w:t>
      </w:r>
      <w:r w:rsidRPr="00AA0974">
        <w:rPr>
          <w:b/>
          <w:bCs/>
          <w:sz w:val="22"/>
          <w:szCs w:val="24"/>
        </w:rPr>
        <w:t xml:space="preserve">1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10056"/>
      </w:tblGrid>
      <w:tr w:rsidR="007C0ECA" w:rsidRPr="00E858EA" w14:paraId="3240F378" w14:textId="77777777" w:rsidTr="00E858EA">
        <w:trPr>
          <w:trHeight w:val="5357"/>
        </w:trPr>
        <w:tc>
          <w:tcPr>
            <w:tcW w:w="9899" w:type="dxa"/>
          </w:tcPr>
          <w:p w14:paraId="3624864C" w14:textId="2A60381E" w:rsidR="007C0ECA" w:rsidRPr="00E858EA" w:rsidRDefault="00FA6EAD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55AA12" wp14:editId="196A3FD8">
                  <wp:extent cx="6645910" cy="5446395"/>
                  <wp:effectExtent l="0" t="0" r="2540" b="1905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5446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C8FE9E" w14:textId="2B446469" w:rsidR="00AA0974" w:rsidRDefault="00AA0974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79CCD0F4" w14:textId="77777777" w:rsidR="00AA0974" w:rsidRDefault="00AA0974">
      <w:pPr>
        <w:widowControl/>
        <w:wordWrap/>
        <w:autoSpaceDE/>
        <w:autoSpaceDN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303CE5B0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FA13DDF" w14:textId="4179256A" w:rsidR="007C0ECA" w:rsidRPr="00E858EA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[</w:t>
      </w:r>
      <w:r w:rsidRPr="00E858EA">
        <w:rPr>
          <w:b/>
          <w:bCs/>
          <w:sz w:val="22"/>
          <w:szCs w:val="24"/>
        </w:rPr>
        <w:t xml:space="preserve">1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99"/>
      </w:tblGrid>
      <w:tr w:rsidR="007C0ECA" w:rsidRPr="00E858EA" w14:paraId="419EBD90" w14:textId="77777777" w:rsidTr="00E858EA">
        <w:trPr>
          <w:trHeight w:val="6937"/>
        </w:trPr>
        <w:tc>
          <w:tcPr>
            <w:tcW w:w="9899" w:type="dxa"/>
          </w:tcPr>
          <w:p w14:paraId="5F2134D0" w14:textId="007E9A0E" w:rsidR="00FA6EAD" w:rsidRDefault="00FA6EAD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>
              <w:t>(1) source image(</w:t>
            </w:r>
            <w:proofErr w:type="spellStart"/>
            <w:r>
              <w:t>src</w:t>
            </w:r>
            <w:proofErr w:type="spellEnd"/>
            <w:r>
              <w:t>)</w:t>
            </w:r>
          </w:p>
          <w:p w14:paraId="187AD2BA" w14:textId="65DA201E" w:rsidR="007C0ECA" w:rsidRDefault="00FA6EAD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F41FA4B" wp14:editId="45298B84">
                  <wp:extent cx="4057693" cy="3345873"/>
                  <wp:effectExtent l="0" t="0" r="0" b="698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3437" cy="3391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EFE94" w14:textId="6649723E" w:rsidR="00FA6EAD" w:rsidRDefault="00FA6EAD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</w:p>
          <w:p w14:paraId="2AB0A5BE" w14:textId="77777777" w:rsidR="00FA6EAD" w:rsidRDefault="00FA6EAD" w:rsidP="00844371">
            <w:pPr>
              <w:widowControl/>
              <w:wordWrap/>
              <w:autoSpaceDE/>
              <w:autoSpaceDN/>
              <w:jc w:val="left"/>
              <w:rPr>
                <w:rFonts w:hint="eastAsia"/>
                <w:b/>
                <w:bCs/>
                <w:sz w:val="22"/>
                <w:szCs w:val="24"/>
              </w:rPr>
            </w:pPr>
          </w:p>
          <w:p w14:paraId="267397DC" w14:textId="77777777" w:rsidR="00FA6EAD" w:rsidRDefault="00FA6EAD" w:rsidP="00844371">
            <w:pPr>
              <w:widowControl/>
              <w:wordWrap/>
              <w:autoSpaceDE/>
              <w:autoSpaceDN/>
              <w:jc w:val="left"/>
            </w:pPr>
            <w:r>
              <w:t xml:space="preserve">(2) </w:t>
            </w:r>
            <w:proofErr w:type="spellStart"/>
            <w:r>
              <w:t>dstSegment</w:t>
            </w:r>
            <w:proofErr w:type="spellEnd"/>
            <w:r>
              <w:t xml:space="preserve"> image</w:t>
            </w:r>
          </w:p>
          <w:p w14:paraId="17A575A3" w14:textId="0C59AB36" w:rsidR="00FA6EAD" w:rsidRPr="00E858EA" w:rsidRDefault="00FA6EAD" w:rsidP="00844371">
            <w:pPr>
              <w:widowControl/>
              <w:wordWrap/>
              <w:autoSpaceDE/>
              <w:autoSpaceDN/>
              <w:jc w:val="left"/>
              <w:rPr>
                <w:rFonts w:hint="eastAsia"/>
                <w:b/>
                <w:bCs/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09ED63" wp14:editId="456F4D53">
                  <wp:extent cx="4114000" cy="3380509"/>
                  <wp:effectExtent l="0" t="0" r="127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3658" cy="3396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4657F" w14:textId="55D32F1B" w:rsidR="00723132" w:rsidRDefault="00723132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21C30AC8" w14:textId="52816AAE" w:rsidR="00FA6EAD" w:rsidRDefault="00FA6EAD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49E66EC0" w14:textId="283397EA" w:rsidR="00FA6EAD" w:rsidRDefault="00FA6EAD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5E57AF84" w14:textId="77777777" w:rsidR="00FA6EAD" w:rsidRDefault="00FA6EAD">
      <w:pPr>
        <w:widowControl/>
        <w:wordWrap/>
        <w:autoSpaceDE/>
        <w:autoSpaceDN/>
        <w:rPr>
          <w:rFonts w:hint="eastAsia"/>
          <w:b/>
          <w:bCs/>
          <w:sz w:val="22"/>
          <w:szCs w:val="24"/>
        </w:rPr>
      </w:pPr>
    </w:p>
    <w:p w14:paraId="7E142E39" w14:textId="3A6ABC30" w:rsidR="00E858EA" w:rsidRPr="00E858EA" w:rsidRDefault="00E858E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b/>
          <w:bCs/>
          <w:sz w:val="22"/>
          <w:szCs w:val="24"/>
        </w:rPr>
        <w:lastRenderedPageBreak/>
        <w:t>[</w:t>
      </w:r>
      <w:r w:rsidR="00AA0974">
        <w:rPr>
          <w:b/>
          <w:bCs/>
          <w:sz w:val="22"/>
          <w:szCs w:val="24"/>
        </w:rPr>
        <w:t>3</w:t>
      </w:r>
      <w:r w:rsidRPr="00E858EA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10056"/>
      </w:tblGrid>
      <w:tr w:rsidR="00E858EA" w:rsidRPr="00E858EA" w14:paraId="5B1BF314" w14:textId="77777777" w:rsidTr="00E858EA">
        <w:trPr>
          <w:trHeight w:val="4920"/>
        </w:trPr>
        <w:tc>
          <w:tcPr>
            <w:tcW w:w="9951" w:type="dxa"/>
          </w:tcPr>
          <w:p w14:paraId="673E464D" w14:textId="14A86DA4" w:rsidR="00E858EA" w:rsidRPr="00E858EA" w:rsidRDefault="00582FAB" w:rsidP="00A11B57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82DD0F" wp14:editId="63674FEE">
                  <wp:extent cx="6645910" cy="5436870"/>
                  <wp:effectExtent l="0" t="0" r="254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543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8792B6" w14:textId="77777777" w:rsidR="00E858EA" w:rsidRPr="00E858EA" w:rsidRDefault="00E858EA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66ACF925" w14:textId="1234A537" w:rsidR="00723132" w:rsidRPr="00E858EA" w:rsidRDefault="00723132">
      <w:pPr>
        <w:widowControl/>
        <w:wordWrap/>
        <w:autoSpaceDE/>
        <w:autoSpaceDN/>
        <w:rPr>
          <w:b/>
          <w:bCs/>
          <w:sz w:val="22"/>
          <w:szCs w:val="24"/>
        </w:rPr>
      </w:pPr>
    </w:p>
    <w:sectPr w:rsidR="00723132" w:rsidRPr="00E858EA" w:rsidSect="00C4524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89DF8" w14:textId="77777777" w:rsidR="00870679" w:rsidRDefault="00870679" w:rsidP="007C0ECA">
      <w:pPr>
        <w:spacing w:after="0" w:line="240" w:lineRule="auto"/>
      </w:pPr>
      <w:r>
        <w:separator/>
      </w:r>
    </w:p>
  </w:endnote>
  <w:endnote w:type="continuationSeparator" w:id="0">
    <w:p w14:paraId="4A0E5DFB" w14:textId="77777777" w:rsidR="00870679" w:rsidRDefault="00870679" w:rsidP="007C0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FC53B" w14:textId="77777777" w:rsidR="00870679" w:rsidRDefault="00870679" w:rsidP="007C0ECA">
      <w:pPr>
        <w:spacing w:after="0" w:line="240" w:lineRule="auto"/>
      </w:pPr>
      <w:r>
        <w:separator/>
      </w:r>
    </w:p>
  </w:footnote>
  <w:footnote w:type="continuationSeparator" w:id="0">
    <w:p w14:paraId="290D0066" w14:textId="77777777" w:rsidR="00870679" w:rsidRDefault="00870679" w:rsidP="007C0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D546A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6783E21"/>
    <w:multiLevelType w:val="hybridMultilevel"/>
    <w:tmpl w:val="15E8EDF8"/>
    <w:lvl w:ilvl="0" w:tplc="E7DA3A5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5DA41A9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06C694E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13878E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C3A46A2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20040132">
    <w:abstractNumId w:val="3"/>
  </w:num>
  <w:num w:numId="2" w16cid:durableId="102766819">
    <w:abstractNumId w:val="4"/>
  </w:num>
  <w:num w:numId="3" w16cid:durableId="372123561">
    <w:abstractNumId w:val="2"/>
  </w:num>
  <w:num w:numId="4" w16cid:durableId="1293900449">
    <w:abstractNumId w:val="5"/>
  </w:num>
  <w:num w:numId="5" w16cid:durableId="744498832">
    <w:abstractNumId w:val="0"/>
  </w:num>
  <w:num w:numId="6" w16cid:durableId="1379816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LCwNDM1NTA0NjFW0lEKTi0uzszPAykwrAUAIZQ7yCwAAAA="/>
  </w:docVars>
  <w:rsids>
    <w:rsidRoot w:val="00E4555D"/>
    <w:rsid w:val="0001369C"/>
    <w:rsid w:val="000244C7"/>
    <w:rsid w:val="000A2EB3"/>
    <w:rsid w:val="000B41CD"/>
    <w:rsid w:val="000D3F46"/>
    <w:rsid w:val="0039271A"/>
    <w:rsid w:val="00506E32"/>
    <w:rsid w:val="005220D9"/>
    <w:rsid w:val="00582FAB"/>
    <w:rsid w:val="005E29FB"/>
    <w:rsid w:val="006A1895"/>
    <w:rsid w:val="00723132"/>
    <w:rsid w:val="007C0ECA"/>
    <w:rsid w:val="00820EAA"/>
    <w:rsid w:val="00870679"/>
    <w:rsid w:val="00A6517F"/>
    <w:rsid w:val="00AA0974"/>
    <w:rsid w:val="00AB1E5D"/>
    <w:rsid w:val="00AD1677"/>
    <w:rsid w:val="00B62EA9"/>
    <w:rsid w:val="00BA2774"/>
    <w:rsid w:val="00C45241"/>
    <w:rsid w:val="00C45442"/>
    <w:rsid w:val="00DE1D65"/>
    <w:rsid w:val="00E4555D"/>
    <w:rsid w:val="00E858EA"/>
    <w:rsid w:val="00EB3764"/>
    <w:rsid w:val="00F732C9"/>
    <w:rsid w:val="00FA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1A4C5"/>
  <w15:chartTrackingRefBased/>
  <w15:docId w15:val="{2EE9C3BE-29F5-4EE0-BC43-36C35D2B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C0ECA"/>
  </w:style>
  <w:style w:type="paragraph" w:styleId="a5">
    <w:name w:val="footer"/>
    <w:basedOn w:val="a"/>
    <w:link w:val="Char0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C0ECA"/>
  </w:style>
  <w:style w:type="paragraph" w:styleId="a6">
    <w:name w:val="List Paragraph"/>
    <w:basedOn w:val="a"/>
    <w:uiPriority w:val="34"/>
    <w:qFormat/>
    <w:rsid w:val="007C0EC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Keun Kim</dc:creator>
  <cp:keywords/>
  <dc:description/>
  <cp:lastModifiedBy>Noh Kyungha</cp:lastModifiedBy>
  <cp:revision>16</cp:revision>
  <cp:lastPrinted>2021-04-21T13:31:00Z</cp:lastPrinted>
  <dcterms:created xsi:type="dcterms:W3CDTF">2021-04-21T13:00:00Z</dcterms:created>
  <dcterms:modified xsi:type="dcterms:W3CDTF">2022-04-15T07:47:00Z</dcterms:modified>
</cp:coreProperties>
</file>